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73FCA" w14:textId="77777777" w:rsidR="006D6BC2" w:rsidRDefault="002B7F86" w:rsidP="006D6BC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309A0E67" w:rsidR="00C104EA" w:rsidRPr="006D6BC2" w:rsidRDefault="006D6BC2" w:rsidP="006D6BC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Facilities Coordinato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6D6BC2" w:rsidRDefault="002B7F86" w:rsidP="006D6BC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6D6BC2" w:rsidRDefault="002B7F86" w:rsidP="006D6BC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6D6BC2" w:rsidRDefault="002B7F86" w:rsidP="006D6BC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04D6297B" w14:textId="77777777" w:rsidR="006D6BC2" w:rsidRDefault="002B7F86" w:rsidP="006D6BC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1E672251" w14:textId="77777777" w:rsidR="006D6BC2" w:rsidRDefault="006D6BC2" w:rsidP="006D6BC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is with reference to your job posting on XXXX for the position of Facilities Coordinator.</w:t>
      </w:r>
      <w:r w:rsidRPr="006D6BC2">
        <w:rPr>
          <w:rFonts w:ascii="Arial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6 years of experience working in the same position in many companies. I hold a Graduate Degree and have necessary skills that makes me the right fit for the job.</w:t>
      </w:r>
    </w:p>
    <w:p w14:paraId="4BD44AFD" w14:textId="77777777" w:rsidR="006D6BC2" w:rsidRDefault="006D6BC2" w:rsidP="006D6BC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I have handled a lot of responsibilities and tasks in my role as a facilities coordinator in my past jobs. Every job has given me excellent exposure to </w:t>
      </w: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sident’s</w:t>
      </w: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issues and the best way to provide satisfactory solutions to them. </w:t>
      </w:r>
    </w:p>
    <w:p w14:paraId="6C0DEC83" w14:textId="5DDEEA6D" w:rsidR="006D6BC2" w:rsidRPr="006D6BC2" w:rsidRDefault="006D6BC2" w:rsidP="006D6BC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 my current company, I have been entrusted with the job of carrying out the following functions-</w:t>
      </w:r>
    </w:p>
    <w:p w14:paraId="7C8C8F27" w14:textId="4992F7F8" w:rsidR="006D6BC2" w:rsidRPr="006D6BC2" w:rsidRDefault="006D6BC2" w:rsidP="006D6BC2">
      <w:pPr>
        <w:pStyle w:val="ListParagraph"/>
        <w:numPr>
          <w:ilvl w:val="0"/>
          <w:numId w:val="12"/>
        </w:numPr>
        <w:spacing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eparing emergency evacuations plans in case of fire or earthquakes.</w:t>
      </w:r>
    </w:p>
    <w:p w14:paraId="375CC4C7" w14:textId="77777777" w:rsidR="006D6BC2" w:rsidRPr="006D6BC2" w:rsidRDefault="006D6BC2" w:rsidP="006D6BC2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sponding to urgent maintenance calls without any delays and take all the preventive measures.</w:t>
      </w:r>
    </w:p>
    <w:p w14:paraId="7CF5D8A3" w14:textId="77777777" w:rsidR="006D6BC2" w:rsidRPr="006D6BC2" w:rsidRDefault="006D6BC2" w:rsidP="006D6BC2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nsuring all the laws, rules and regulations are being followed religiously</w:t>
      </w:r>
    </w:p>
    <w:p w14:paraId="7E84D6F4" w14:textId="77777777" w:rsidR="006D6BC2" w:rsidRPr="006D6BC2" w:rsidRDefault="006D6BC2" w:rsidP="006D6BC2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elping in administrative works like maintaining important documents</w:t>
      </w:r>
    </w:p>
    <w:p w14:paraId="493744A7" w14:textId="77777777" w:rsidR="006D6BC2" w:rsidRPr="006D6BC2" w:rsidRDefault="006D6BC2" w:rsidP="006D6BC2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pplying for necessary permits whenever needed.</w:t>
      </w:r>
    </w:p>
    <w:p w14:paraId="685197CD" w14:textId="77777777" w:rsidR="006D6BC2" w:rsidRPr="006D6BC2" w:rsidRDefault="006D6BC2" w:rsidP="006D6BC2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D398B36" w14:textId="77777777" w:rsidR="006D6BC2" w:rsidRPr="006D6BC2" w:rsidRDefault="006D6BC2" w:rsidP="006D6BC2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iven an opportunity, I shall strive hard to add value to your organization. </w:t>
      </w:r>
    </w:p>
    <w:p w14:paraId="439E5422" w14:textId="77777777" w:rsidR="006D6BC2" w:rsidRPr="006D6BC2" w:rsidRDefault="006D6BC2" w:rsidP="006D6BC2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C0E7B10" w14:textId="77777777" w:rsidR="006D6BC2" w:rsidRPr="006D6BC2" w:rsidRDefault="006D6BC2" w:rsidP="006D6BC2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lease consider my resume and give me an opportunity to work with your reputed company. </w:t>
      </w:r>
    </w:p>
    <w:p w14:paraId="4293DF11" w14:textId="77777777" w:rsidR="006D6BC2" w:rsidRPr="006D6BC2" w:rsidRDefault="006D6BC2" w:rsidP="006D6BC2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DE1693D" w14:textId="77777777" w:rsidR="006D6BC2" w:rsidRPr="006D6BC2" w:rsidRDefault="006D6BC2" w:rsidP="006D6BC2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0B8F2FBE" w14:textId="77777777" w:rsidR="006D6BC2" w:rsidRPr="006D6BC2" w:rsidRDefault="006D6BC2" w:rsidP="006D6BC2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F2732B1" w14:textId="77777777" w:rsidR="006D6BC2" w:rsidRPr="006D6BC2" w:rsidRDefault="006D6BC2" w:rsidP="006D6BC2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6DD05949" w14:textId="77777777" w:rsidR="006D6BC2" w:rsidRPr="006D6BC2" w:rsidRDefault="006D6BC2" w:rsidP="006D6BC2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6D6BC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5C223CEF" w14:textId="77777777" w:rsidR="006D6BC2" w:rsidRDefault="006D6BC2" w:rsidP="00C104EA">
      <w:pPr>
        <w:rPr>
          <w:lang w:val="en-US"/>
        </w:rPr>
      </w:pPr>
    </w:p>
    <w:p w14:paraId="1670E71B" w14:textId="77777777" w:rsidR="006D6BC2" w:rsidRDefault="006D6BC2" w:rsidP="00C104EA">
      <w:pPr>
        <w:rPr>
          <w:lang w:val="en-US"/>
        </w:rPr>
      </w:pPr>
    </w:p>
    <w:p w14:paraId="3F080092" w14:textId="77777777" w:rsidR="006D6BC2" w:rsidRDefault="006D6BC2" w:rsidP="00C104EA">
      <w:pPr>
        <w:rPr>
          <w:lang w:val="en-US"/>
        </w:rPr>
      </w:pPr>
    </w:p>
    <w:p w14:paraId="03935CB5" w14:textId="77777777" w:rsidR="006D6BC2" w:rsidRDefault="006D6BC2" w:rsidP="00C104EA">
      <w:pPr>
        <w:rPr>
          <w:lang w:val="en-US"/>
        </w:rPr>
      </w:pPr>
    </w:p>
    <w:p w14:paraId="1FDA87F8" w14:textId="77777777" w:rsidR="006D6BC2" w:rsidRDefault="006D6BC2" w:rsidP="00C104EA">
      <w:pPr>
        <w:rPr>
          <w:lang w:val="en-US"/>
        </w:rPr>
      </w:pPr>
    </w:p>
    <w:p w14:paraId="082E0BBD" w14:textId="475841A1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4AC68E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63F7413"/>
    <w:multiLevelType w:val="hybridMultilevel"/>
    <w:tmpl w:val="914A3F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5F1111"/>
    <w:multiLevelType w:val="multilevel"/>
    <w:tmpl w:val="F9EA4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7"/>
  </w:num>
  <w:num w:numId="7">
    <w:abstractNumId w:val="10"/>
  </w:num>
  <w:num w:numId="8">
    <w:abstractNumId w:val="9"/>
  </w:num>
  <w:num w:numId="9">
    <w:abstractNumId w:val="4"/>
  </w:num>
  <w:num w:numId="10">
    <w:abstractNumId w:val="8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6BC2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73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ilities Coordinator Cover Letter Sample</dc:title>
  <dc:subject>Create your Cover Letter using Free Facilities Coordinator Cover Letter Sample Template</dc:subject>
  <dc:creator>Qwikresume.com</dc:creator>
  <dcterms:created xsi:type="dcterms:W3CDTF">2021-10-23T04:41:00Z</dcterms:created>
  <dcterms:modified xsi:type="dcterms:W3CDTF">2021-10-23T04:41:00Z</dcterms:modified>
  <cp:category>Maintenance &amp; Repair</cp:category>
</cp:coreProperties>
</file>